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10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92"/>
        <w:gridCol w:w="8515"/>
      </w:tblGrid>
      <w:tr w:rsidR="00BE406B" w:rsidRPr="00196824" w14:paraId="2575B269" w14:textId="77777777" w:rsidTr="003B2ABF">
        <w:trPr>
          <w:trHeight w:val="812"/>
        </w:trPr>
        <w:tc>
          <w:tcPr>
            <w:tcW w:w="11007" w:type="dxa"/>
            <w:gridSpan w:val="2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  <w:shd w:val="pct25" w:color="auto" w:fill="auto"/>
            <w:noWrap/>
            <w:vAlign w:val="center"/>
          </w:tcPr>
          <w:p w14:paraId="7AC9A96D" w14:textId="77777777" w:rsidR="00BE406B" w:rsidRDefault="00BE406B" w:rsidP="00BE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tr-TR"/>
              </w:rPr>
              <w:t xml:space="preserve">2020 YILI </w:t>
            </w:r>
            <w:r w:rsidRPr="00463E4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tr-TR"/>
              </w:rPr>
              <w:t>AKADEMİK FAALİYET RAPORU</w:t>
            </w:r>
          </w:p>
        </w:tc>
      </w:tr>
      <w:tr w:rsidR="00DC3D35" w:rsidRPr="00196824" w14:paraId="4B551CF2" w14:textId="77777777" w:rsidTr="00BE406B">
        <w:trPr>
          <w:trHeight w:val="315"/>
        </w:trPr>
        <w:tc>
          <w:tcPr>
            <w:tcW w:w="11007" w:type="dxa"/>
            <w:gridSpan w:val="2"/>
            <w:tcBorders>
              <w:top w:val="triple" w:sz="4" w:space="0" w:color="auto"/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</w:tcPr>
          <w:p w14:paraId="2F4A2AB5" w14:textId="283458F9" w:rsidR="00DC3D35" w:rsidRDefault="00DC3D35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Öğretim Elemanı Ad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Soya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: </w:t>
            </w:r>
            <w:r w:rsidR="00C7420E" w:rsidRPr="00C742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İsmail HİLAL</w:t>
            </w:r>
            <w:r w:rsidR="00C742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İ</w:t>
            </w:r>
          </w:p>
        </w:tc>
      </w:tr>
      <w:tr w:rsidR="00463E4A" w:rsidRPr="00196824" w14:paraId="28A861F0" w14:textId="77777777" w:rsidTr="00BE406B">
        <w:trPr>
          <w:trHeight w:val="315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</w:tcPr>
          <w:p w14:paraId="1B445CCA" w14:textId="0490DCA4" w:rsidR="00463E4A" w:rsidRDefault="00463E4A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Fakülte/Yüksekokul/Meslek Yüksekokul: </w:t>
            </w:r>
            <w:r w:rsidR="00C7420E" w:rsidRPr="00C742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ühendislik Fakültesi</w:t>
            </w:r>
          </w:p>
        </w:tc>
      </w:tr>
      <w:tr w:rsidR="00DC3D35" w:rsidRPr="00196824" w14:paraId="53EC07DF" w14:textId="77777777" w:rsidTr="00CF7F16">
        <w:trPr>
          <w:trHeight w:val="315"/>
        </w:trPr>
        <w:tc>
          <w:tcPr>
            <w:tcW w:w="11007" w:type="dxa"/>
            <w:gridSpan w:val="2"/>
            <w:tcBorders>
              <w:left w:val="triple" w:sz="4" w:space="0" w:color="auto"/>
              <w:bottom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</w:tcPr>
          <w:p w14:paraId="5EC202A3" w14:textId="77777777" w:rsidR="00DC3D35" w:rsidRDefault="00DC3D35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Bölüm: </w:t>
            </w:r>
          </w:p>
        </w:tc>
      </w:tr>
      <w:tr w:rsidR="001F5749" w:rsidRPr="00196824" w14:paraId="39625AEB" w14:textId="77777777" w:rsidTr="00A07E1B">
        <w:trPr>
          <w:trHeight w:val="514"/>
        </w:trPr>
        <w:tc>
          <w:tcPr>
            <w:tcW w:w="11007" w:type="dxa"/>
            <w:gridSpan w:val="2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  <w:shd w:val="pct25" w:color="auto" w:fill="auto"/>
            <w:noWrap/>
            <w:vAlign w:val="center"/>
          </w:tcPr>
          <w:p w14:paraId="20F6DBFE" w14:textId="77777777" w:rsidR="001F5749" w:rsidRPr="00196824" w:rsidRDefault="001F5749" w:rsidP="00450E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DERSLER VE TEZLER</w:t>
            </w:r>
          </w:p>
        </w:tc>
      </w:tr>
      <w:tr w:rsidR="001F5749" w:rsidRPr="00196824" w14:paraId="6C5A5BB4" w14:textId="77777777" w:rsidTr="00BE406B">
        <w:trPr>
          <w:trHeight w:val="315"/>
        </w:trPr>
        <w:tc>
          <w:tcPr>
            <w:tcW w:w="11007" w:type="dxa"/>
            <w:gridSpan w:val="2"/>
            <w:tcBorders>
              <w:top w:val="triple" w:sz="4" w:space="0" w:color="auto"/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  <w:hideMark/>
          </w:tcPr>
          <w:p w14:paraId="0D46B354" w14:textId="77777777" w:rsidR="001F5749" w:rsidRPr="00196824" w:rsidRDefault="001F5749" w:rsidP="003B2AB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Öğretim Üye</w:t>
            </w:r>
            <w:r w:rsidR="003B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sinin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Verdi</w:t>
            </w:r>
            <w:r w:rsidR="003B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ği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Dersler</w:t>
            </w:r>
          </w:p>
        </w:tc>
      </w:tr>
      <w:tr w:rsidR="001F5749" w:rsidRPr="00196824" w14:paraId="0434ED6E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617CFF73" w14:textId="77777777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od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360D0BF" w14:textId="77777777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Lisans Dersi</w:t>
            </w:r>
          </w:p>
        </w:tc>
      </w:tr>
      <w:tr w:rsidR="001F5749" w:rsidRPr="00196824" w14:paraId="65A17EA8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7D8557B8" w14:textId="43DADFED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C7420E" w:rsidRPr="00C742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2301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7F8327F9" w14:textId="3ECD5EEA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C7420E" w:rsidRPr="00C742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ab/>
              <w:t>MÜHENDİSLİK ETİĞİ</w:t>
            </w:r>
          </w:p>
        </w:tc>
      </w:tr>
      <w:tr w:rsidR="001F5749" w:rsidRPr="00196824" w14:paraId="456EA00D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F84CEF7" w14:textId="6A3957CF" w:rsidR="001F5749" w:rsidRPr="00196824" w:rsidRDefault="00C7420E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742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2506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504D510" w14:textId="34EA9936" w:rsidR="001F5749" w:rsidRPr="00196824" w:rsidRDefault="00C7420E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742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ab/>
              <w:t>ISI TRANSFERİ</w:t>
            </w:r>
          </w:p>
        </w:tc>
      </w:tr>
      <w:tr w:rsidR="00C7420E" w:rsidRPr="00196824" w14:paraId="0505E4B9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0AF2AD0" w14:textId="1EE178F0" w:rsidR="00C7420E" w:rsidRPr="00196824" w:rsidRDefault="00C7420E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742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502737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B0A4BAC" w14:textId="4AE94789" w:rsidR="00C7420E" w:rsidRPr="00196824" w:rsidRDefault="00C7420E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742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ab/>
              <w:t>(</w:t>
            </w:r>
            <w:proofErr w:type="gramStart"/>
            <w:r w:rsidRPr="00C742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.S.D)İŞ</w:t>
            </w:r>
            <w:proofErr w:type="gramEnd"/>
            <w:r w:rsidRPr="00C742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HUKUKU</w:t>
            </w:r>
          </w:p>
        </w:tc>
      </w:tr>
      <w:tr w:rsidR="001F5749" w:rsidRPr="00196824" w14:paraId="421B553D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FFEF960" w14:textId="77777777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od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3B1ABDF" w14:textId="77777777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Yüksek Lisans Dersi</w:t>
            </w:r>
          </w:p>
        </w:tc>
      </w:tr>
      <w:tr w:rsidR="001F5749" w:rsidRPr="00196824" w14:paraId="08456752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DA1ED16" w14:textId="6CB60EFD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C7420E" w:rsidRPr="00C742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103136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8113C5C" w14:textId="1F6A024A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C7420E" w:rsidRPr="00C742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ab/>
              <w:t>Yakıt Pillerinin Modellenmesi ve Simülasyonu</w:t>
            </w:r>
          </w:p>
        </w:tc>
      </w:tr>
      <w:tr w:rsidR="001F5749" w:rsidRPr="00196824" w14:paraId="39148A6B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69997CB8" w14:textId="13B16876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C7420E" w:rsidRPr="00C742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103149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vAlign w:val="bottom"/>
            <w:hideMark/>
          </w:tcPr>
          <w:p w14:paraId="40528712" w14:textId="18013F67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C7420E" w:rsidRPr="00C742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ab/>
              <w:t>Bilimsel Araştırma Teknikleri ve Yayın Etiği</w:t>
            </w:r>
          </w:p>
        </w:tc>
      </w:tr>
      <w:tr w:rsidR="001F5749" w:rsidRPr="00196824" w14:paraId="2038C56B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640EEC48" w14:textId="77777777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od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B8B75F3" w14:textId="77777777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oktora Dersi</w:t>
            </w:r>
          </w:p>
        </w:tc>
      </w:tr>
      <w:tr w:rsidR="001F5749" w:rsidRPr="00196824" w14:paraId="3E33C5FF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CFA610E" w14:textId="77777777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6C6A1EFD" w14:textId="77777777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1F5749" w:rsidRPr="00196824" w14:paraId="2E6FA8CB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633FABAA" w14:textId="77777777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CA98568" w14:textId="77777777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1F5749" w:rsidRPr="00196824" w14:paraId="22F1A37C" w14:textId="77777777" w:rsidTr="00BE406B">
        <w:trPr>
          <w:trHeight w:val="315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  <w:hideMark/>
          </w:tcPr>
          <w:p w14:paraId="0CAB4E90" w14:textId="77777777" w:rsidR="001F5749" w:rsidRPr="00196824" w:rsidRDefault="001F5749" w:rsidP="003B2AB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Öğretim Üye</w:t>
            </w:r>
            <w:r w:rsidR="003B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sinin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aptığı Görevler</w:t>
            </w:r>
          </w:p>
        </w:tc>
      </w:tr>
      <w:tr w:rsidR="001F5749" w:rsidRPr="00196824" w14:paraId="0FA5022B" w14:textId="77777777" w:rsidTr="00BE406B">
        <w:trPr>
          <w:trHeight w:val="246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B19963A" w14:textId="77777777" w:rsidR="001F5749" w:rsidRPr="00196824" w:rsidRDefault="001F5749" w:rsidP="00EF70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İdarî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revler</w:t>
            </w:r>
          </w:p>
        </w:tc>
      </w:tr>
      <w:tr w:rsidR="001F5749" w:rsidRPr="00196824" w14:paraId="641256A7" w14:textId="77777777" w:rsidTr="00BE406B">
        <w:trPr>
          <w:trHeight w:val="300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4850EFF5" w14:textId="00B1A2D5" w:rsidR="001F5749" w:rsidRPr="00196824" w:rsidRDefault="00C7420E" w:rsidP="001968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Fen Bilimleri Enstitüsü Müdürü</w:t>
            </w:r>
            <w:r w:rsidR="001F5749"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1F5749" w:rsidRPr="00196824" w14:paraId="61BA9CB6" w14:textId="77777777" w:rsidTr="00BE406B">
        <w:trPr>
          <w:trHeight w:val="300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E933DE7" w14:textId="02493911" w:rsidR="001F5749" w:rsidRPr="00196824" w:rsidRDefault="001F5749" w:rsidP="001968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C742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arran MYO Müdürü</w:t>
            </w:r>
          </w:p>
        </w:tc>
      </w:tr>
      <w:tr w:rsidR="001F5749" w:rsidRPr="00196824" w14:paraId="51EFA919" w14:textId="77777777" w:rsidTr="00BE406B">
        <w:trPr>
          <w:trHeight w:val="300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4F1ACB22" w14:textId="77777777" w:rsidR="001F5749" w:rsidRPr="00196824" w:rsidRDefault="001F5749" w:rsidP="00442E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omisyon veya Danışmanlık Görevi</w:t>
            </w:r>
          </w:p>
        </w:tc>
      </w:tr>
      <w:tr w:rsidR="001F5749" w:rsidRPr="00196824" w14:paraId="43B22D28" w14:textId="77777777" w:rsidTr="00BE406B">
        <w:trPr>
          <w:trHeight w:val="300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72370470" w14:textId="37913594" w:rsidR="001F5749" w:rsidRPr="00196824" w:rsidRDefault="00C7420E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Lisans ve Lisansüstü Öğrenci Danışmanlığı</w:t>
            </w:r>
          </w:p>
        </w:tc>
      </w:tr>
      <w:tr w:rsidR="001F5749" w:rsidRPr="00196824" w14:paraId="0016B2BA" w14:textId="77777777" w:rsidTr="00BE406B">
        <w:trPr>
          <w:trHeight w:val="300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57B23BC" w14:textId="77777777" w:rsidR="001F5749" w:rsidRPr="00196824" w:rsidRDefault="001F5749" w:rsidP="001968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1F5749" w:rsidRPr="00196824" w14:paraId="1D33658E" w14:textId="77777777" w:rsidTr="00BE406B">
        <w:trPr>
          <w:trHeight w:val="300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1D32B5E" w14:textId="77777777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Üniversite İdarî Görevleri</w:t>
            </w:r>
          </w:p>
        </w:tc>
      </w:tr>
      <w:tr w:rsidR="001F5749" w:rsidRPr="00196824" w14:paraId="3F94BD65" w14:textId="77777777" w:rsidTr="00BE406B">
        <w:trPr>
          <w:trHeight w:val="300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7CBC6C1" w14:textId="4AE97D6F" w:rsidR="001F5749" w:rsidRPr="00196824" w:rsidRDefault="00C7420E" w:rsidP="001968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arran Üniversitesi Senato Üyeliği</w:t>
            </w:r>
            <w:r w:rsidR="001F5749"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1F5749" w:rsidRPr="00196824" w14:paraId="582519AD" w14:textId="77777777" w:rsidTr="00BE406B">
        <w:trPr>
          <w:trHeight w:val="300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48329904" w14:textId="5C3CD9EC" w:rsidR="001F5749" w:rsidRPr="00196824" w:rsidRDefault="001F5749" w:rsidP="001968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C7420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ÜBAK Kurulu Üyeliği</w:t>
            </w:r>
          </w:p>
        </w:tc>
      </w:tr>
      <w:tr w:rsidR="001F5749" w:rsidRPr="00196824" w14:paraId="78CC6564" w14:textId="77777777" w:rsidTr="00BE406B">
        <w:trPr>
          <w:trHeight w:val="300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256D8EB" w14:textId="77777777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Üniversite Dışı Hizmetleri </w:t>
            </w:r>
          </w:p>
        </w:tc>
      </w:tr>
      <w:tr w:rsidR="001F5749" w:rsidRPr="00196824" w14:paraId="35896E89" w14:textId="77777777" w:rsidTr="00BE406B">
        <w:trPr>
          <w:trHeight w:val="300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45AAC1B" w14:textId="77777777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1F5749" w:rsidRPr="00196824" w14:paraId="7BF2EB67" w14:textId="77777777" w:rsidTr="00BE406B">
        <w:trPr>
          <w:trHeight w:val="300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746258BB" w14:textId="77777777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1F5749" w:rsidRPr="00196824" w14:paraId="279A64A3" w14:textId="77777777" w:rsidTr="00BE406B">
        <w:trPr>
          <w:trHeight w:val="315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  <w:hideMark/>
          </w:tcPr>
          <w:p w14:paraId="313DB6CB" w14:textId="77777777" w:rsidR="001F5749" w:rsidRPr="00196824" w:rsidRDefault="00B7188E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L</w:t>
            </w:r>
            <w:r w:rsidR="001F5749"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isans Bitirme Projeleri</w:t>
            </w:r>
          </w:p>
        </w:tc>
      </w:tr>
      <w:tr w:rsidR="001F5749" w:rsidRPr="00196824" w14:paraId="04CCC05F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6913815A" w14:textId="77777777" w:rsidR="001F5749" w:rsidRPr="00196824" w:rsidRDefault="001F5749" w:rsidP="005644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2C56461E" w14:textId="77777777" w:rsidR="001F5749" w:rsidRPr="00196824" w:rsidRDefault="001F5749" w:rsidP="006F45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onu Başlığı</w:t>
            </w:r>
          </w:p>
        </w:tc>
      </w:tr>
      <w:tr w:rsidR="001F5749" w:rsidRPr="00196824" w14:paraId="7AE1240E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3DFCBD53" w14:textId="03BBCD89" w:rsidR="001F5749" w:rsidRPr="00DD0D0A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DD0D0A" w:rsidRPr="00DD0D0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50502031</w:t>
            </w:r>
            <w:r w:rsidR="00DD0D0A" w:rsidRPr="00DD0D0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Abdulkadir</w:t>
            </w:r>
            <w:r w:rsidR="00DD0D0A" w:rsidRPr="00DD0D0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ab/>
            </w:r>
            <w:proofErr w:type="spellStart"/>
            <w:r w:rsidR="00DD0D0A" w:rsidRPr="00DD0D0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Erarkadaş</w:t>
            </w:r>
            <w:proofErr w:type="spellEnd"/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23F7F790" w14:textId="1764FBE3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DD0D0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Mobile </w:t>
            </w:r>
            <w:proofErr w:type="spellStart"/>
            <w:r w:rsidR="00DD0D0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rone</w:t>
            </w:r>
            <w:proofErr w:type="spellEnd"/>
            <w:r w:rsidR="00DD0D0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istasyonu tasarımı ve imalatı</w:t>
            </w:r>
          </w:p>
        </w:tc>
      </w:tr>
      <w:tr w:rsidR="001F5749" w:rsidRPr="00196824" w14:paraId="039EF352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2A3117A3" w14:textId="77777777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38648715" w14:textId="77777777" w:rsidR="001F5749" w:rsidRPr="00196824" w:rsidRDefault="001F5749" w:rsidP="0019682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1F5749" w:rsidRPr="00196824" w14:paraId="24F88CE1" w14:textId="77777777" w:rsidTr="00BE406B">
        <w:trPr>
          <w:trHeight w:val="315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  <w:hideMark/>
          </w:tcPr>
          <w:p w14:paraId="03E9373B" w14:textId="77777777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ürütülen Yüksek Lisans Tezleri</w:t>
            </w:r>
          </w:p>
        </w:tc>
      </w:tr>
      <w:tr w:rsidR="001F5749" w:rsidRPr="00196824" w14:paraId="356A0429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6E416149" w14:textId="77777777" w:rsidR="001F5749" w:rsidRPr="00196824" w:rsidRDefault="001F5749" w:rsidP="005644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5D3E2DA5" w14:textId="77777777" w:rsidR="001F5749" w:rsidRPr="00196824" w:rsidRDefault="001F5749" w:rsidP="005644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onu Başlığı</w:t>
            </w:r>
          </w:p>
        </w:tc>
      </w:tr>
      <w:tr w:rsidR="001F5749" w:rsidRPr="00196824" w14:paraId="3014DAC5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bottom"/>
            <w:hideMark/>
          </w:tcPr>
          <w:p w14:paraId="3F2E5DFB" w14:textId="53535DA7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ORHAN</w:t>
            </w:r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ab/>
              <w:t>EKİNCİ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vAlign w:val="bottom"/>
            <w:hideMark/>
          </w:tcPr>
          <w:p w14:paraId="70D82BCA" w14:textId="56729939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Metal </w:t>
            </w:r>
            <w:proofErr w:type="spellStart"/>
            <w:r w:rsid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idrid</w:t>
            </w:r>
            <w:proofErr w:type="spellEnd"/>
            <w:r w:rsid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Soğutma Sisteminin Teorik Analiz</w:t>
            </w:r>
          </w:p>
        </w:tc>
      </w:tr>
      <w:tr w:rsidR="001F5749" w:rsidRPr="00196824" w14:paraId="58BFD7F7" w14:textId="77777777" w:rsidTr="00BE406B">
        <w:trPr>
          <w:trHeight w:val="315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bottom"/>
            <w:hideMark/>
          </w:tcPr>
          <w:p w14:paraId="2B19911B" w14:textId="60A6F76E" w:rsidR="001F5749" w:rsidRPr="00196824" w:rsidRDefault="00F728A7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F728A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HMET</w:t>
            </w:r>
            <w:r w:rsidRPr="00F728A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ab/>
              <w:t>AKBAŞ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vAlign w:val="bottom"/>
            <w:hideMark/>
          </w:tcPr>
          <w:p w14:paraId="0EE094F9" w14:textId="7A03C483" w:rsidR="001F5749" w:rsidRPr="00196824" w:rsidRDefault="00F728A7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Metal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Hidrid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Tank Dizilerinin Optimum Diziliminin Deneysel Olarak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epiti</w:t>
            </w:r>
            <w:proofErr w:type="spellEnd"/>
          </w:p>
        </w:tc>
      </w:tr>
      <w:tr w:rsidR="001F5749" w:rsidRPr="00196824" w14:paraId="20317F21" w14:textId="77777777" w:rsidTr="00BE406B">
        <w:trPr>
          <w:trHeight w:val="315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  <w:hideMark/>
          </w:tcPr>
          <w:p w14:paraId="52CD11D2" w14:textId="77777777" w:rsidR="001F5749" w:rsidRPr="00196824" w:rsidRDefault="001F5749" w:rsidP="001968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ürütülen Doktora Tezleri</w:t>
            </w:r>
          </w:p>
        </w:tc>
      </w:tr>
      <w:tr w:rsidR="001F5749" w:rsidRPr="00196824" w14:paraId="76A97F3E" w14:textId="77777777" w:rsidTr="00BE406B">
        <w:trPr>
          <w:trHeight w:val="315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center"/>
          </w:tcPr>
          <w:p w14:paraId="25E6E6A9" w14:textId="77777777" w:rsidR="001F5749" w:rsidRPr="00196824" w:rsidRDefault="001F5749" w:rsidP="005644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nci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262BBAC9" w14:textId="77777777" w:rsidR="001F5749" w:rsidRPr="00196824" w:rsidRDefault="001F5749" w:rsidP="005644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onu Başlığı</w:t>
            </w:r>
          </w:p>
        </w:tc>
      </w:tr>
      <w:tr w:rsidR="001F5749" w:rsidRPr="00196824" w14:paraId="601B2256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bottom"/>
            <w:hideMark/>
          </w:tcPr>
          <w:p w14:paraId="5F835FA3" w14:textId="77777777" w:rsidR="001F5749" w:rsidRPr="00196824" w:rsidRDefault="001F5749" w:rsidP="005644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vAlign w:val="bottom"/>
            <w:hideMark/>
          </w:tcPr>
          <w:p w14:paraId="4DF8E2A1" w14:textId="77777777" w:rsidR="001F5749" w:rsidRPr="00196824" w:rsidRDefault="001F5749" w:rsidP="005644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1F5749" w:rsidRPr="00196824" w14:paraId="7890D728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bottom"/>
            <w:hideMark/>
          </w:tcPr>
          <w:p w14:paraId="0C013402" w14:textId="77777777" w:rsidR="001F5749" w:rsidRPr="00196824" w:rsidRDefault="001F5749" w:rsidP="005644A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vAlign w:val="bottom"/>
            <w:hideMark/>
          </w:tcPr>
          <w:p w14:paraId="2534E062" w14:textId="77777777" w:rsidR="001F5749" w:rsidRPr="00196824" w:rsidRDefault="001F5749" w:rsidP="005644A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1F5749" w:rsidRPr="00196824" w14:paraId="4126566D" w14:textId="77777777" w:rsidTr="00BE406B">
        <w:trPr>
          <w:trHeight w:val="315"/>
        </w:trPr>
        <w:tc>
          <w:tcPr>
            <w:tcW w:w="11007" w:type="dxa"/>
            <w:gridSpan w:val="2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  <w:hideMark/>
          </w:tcPr>
          <w:p w14:paraId="679B0547" w14:textId="77777777" w:rsidR="001F5749" w:rsidRPr="00196824" w:rsidRDefault="001F5749" w:rsidP="003B2AB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0302A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Öğretim Üye</w:t>
            </w:r>
            <w:r w:rsidR="003B2AB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sinin </w:t>
            </w:r>
            <w:r w:rsidRPr="000302A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Takım Çalışması Yaptırdığı Dersler</w:t>
            </w:r>
          </w:p>
        </w:tc>
      </w:tr>
      <w:tr w:rsidR="001F5749" w:rsidRPr="00196824" w14:paraId="47E1E9ED" w14:textId="77777777" w:rsidTr="00BE406B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bottom"/>
            <w:hideMark/>
          </w:tcPr>
          <w:p w14:paraId="76CE6112" w14:textId="77777777" w:rsidR="001F5749" w:rsidRPr="00196824" w:rsidRDefault="001F5749" w:rsidP="005644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8515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666EE8B2" w14:textId="77777777" w:rsidR="001F5749" w:rsidRPr="00196824" w:rsidRDefault="001F5749" w:rsidP="005644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1F5749" w:rsidRPr="00196824" w14:paraId="1E58B656" w14:textId="77777777" w:rsidTr="00BE406B">
        <w:trPr>
          <w:trHeight w:val="345"/>
        </w:trPr>
        <w:tc>
          <w:tcPr>
            <w:tcW w:w="2492" w:type="dxa"/>
            <w:tcBorders>
              <w:left w:val="triple" w:sz="4" w:space="0" w:color="auto"/>
              <w:bottom w:val="triple" w:sz="4" w:space="0" w:color="auto"/>
            </w:tcBorders>
            <w:shd w:val="clear" w:color="auto" w:fill="auto"/>
            <w:vAlign w:val="center"/>
          </w:tcPr>
          <w:p w14:paraId="40D80D34" w14:textId="77777777" w:rsidR="001F5749" w:rsidRPr="00196824" w:rsidRDefault="001F5749" w:rsidP="005644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8515" w:type="dxa"/>
            <w:tcBorders>
              <w:bottom w:val="trip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3B7F5124" w14:textId="77777777" w:rsidR="001F5749" w:rsidRPr="00196824" w:rsidRDefault="001F5749" w:rsidP="000B54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</w:tbl>
    <w:p w14:paraId="4C57B611" w14:textId="77777777" w:rsidR="00DB50CA" w:rsidRDefault="00DB50CA"/>
    <w:tbl>
      <w:tblPr>
        <w:tblW w:w="148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92"/>
        <w:gridCol w:w="7993"/>
        <w:gridCol w:w="4394"/>
      </w:tblGrid>
      <w:tr w:rsidR="00AE7B34" w:rsidRPr="00196824" w14:paraId="3558BB60" w14:textId="77777777" w:rsidTr="00A07E1B">
        <w:trPr>
          <w:trHeight w:val="300"/>
        </w:trPr>
        <w:tc>
          <w:tcPr>
            <w:tcW w:w="14879" w:type="dxa"/>
            <w:gridSpan w:val="3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  <w:shd w:val="pct25" w:color="auto" w:fill="auto"/>
            <w:noWrap/>
            <w:vAlign w:val="bottom"/>
            <w:hideMark/>
          </w:tcPr>
          <w:p w14:paraId="5BF08630" w14:textId="77777777" w:rsidR="00AE7B34" w:rsidRPr="00196824" w:rsidRDefault="00D56DF9" w:rsidP="00450E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56DF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PROJELER</w:t>
            </w:r>
            <w:r w:rsidR="00EF704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VE</w:t>
            </w:r>
            <w:r w:rsidRPr="00D56DF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YAYINLAR</w:t>
            </w:r>
          </w:p>
        </w:tc>
      </w:tr>
      <w:tr w:rsidR="00AE7B34" w:rsidRPr="00196824" w14:paraId="67F4058E" w14:textId="77777777" w:rsidTr="00A07E1B">
        <w:trPr>
          <w:trHeight w:val="315"/>
        </w:trPr>
        <w:tc>
          <w:tcPr>
            <w:tcW w:w="14879" w:type="dxa"/>
            <w:gridSpan w:val="3"/>
            <w:tcBorders>
              <w:top w:val="triple" w:sz="4" w:space="0" w:color="auto"/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center"/>
            <w:hideMark/>
          </w:tcPr>
          <w:p w14:paraId="281926D8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Tamamlanan/Sürdürülen Bilimsel Projeler ÖDENEKLER DE YAZILACAK</w:t>
            </w:r>
          </w:p>
        </w:tc>
      </w:tr>
      <w:tr w:rsidR="00AE7B34" w:rsidRPr="00196824" w14:paraId="0E46B0FF" w14:textId="77777777" w:rsidTr="00CF7F16">
        <w:trPr>
          <w:trHeight w:val="315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center"/>
            <w:hideMark/>
          </w:tcPr>
          <w:p w14:paraId="178617AB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*  (Y) : Yürütücü, (A) : Araştırmacı, (D): Danışman</w:t>
            </w:r>
          </w:p>
        </w:tc>
      </w:tr>
      <w:tr w:rsidR="00AE7B34" w:rsidRPr="00196824" w14:paraId="539B3313" w14:textId="77777777" w:rsidTr="00C5398D">
        <w:trPr>
          <w:trHeight w:val="758"/>
        </w:trPr>
        <w:tc>
          <w:tcPr>
            <w:tcW w:w="2492" w:type="dxa"/>
            <w:vMerge w:val="restart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4900F11D" w14:textId="77777777" w:rsidR="00AE7B34" w:rsidRPr="00196824" w:rsidRDefault="00AE7B34" w:rsidP="00141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ilimsel Araştırma Projesi</w:t>
            </w:r>
          </w:p>
        </w:tc>
        <w:tc>
          <w:tcPr>
            <w:tcW w:w="12387" w:type="dxa"/>
            <w:gridSpan w:val="2"/>
            <w:tcBorders>
              <w:right w:val="triple" w:sz="4" w:space="0" w:color="auto"/>
            </w:tcBorders>
            <w:shd w:val="clear" w:color="auto" w:fill="auto"/>
            <w:vAlign w:val="bottom"/>
          </w:tcPr>
          <w:p w14:paraId="442ED481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E7B34" w:rsidRPr="00196824" w14:paraId="02AB6A22" w14:textId="77777777" w:rsidTr="003B2ABF">
        <w:trPr>
          <w:trHeight w:val="843"/>
        </w:trPr>
        <w:tc>
          <w:tcPr>
            <w:tcW w:w="2492" w:type="dxa"/>
            <w:vMerge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403546B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0ECA51A9" w14:textId="77777777" w:rsidR="00AE7B34" w:rsidRPr="00196824" w:rsidRDefault="00AE7B34" w:rsidP="001419E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AE7B34" w:rsidRPr="00196824" w14:paraId="519D642E" w14:textId="77777777" w:rsidTr="00CF7F16">
        <w:trPr>
          <w:trHeight w:val="315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center"/>
            <w:hideMark/>
          </w:tcPr>
          <w:p w14:paraId="05135480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Tamamlanan/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ürdürülen Endüstriyel Projeler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ÖDENEKLER DE YAZILACAK</w:t>
            </w:r>
          </w:p>
        </w:tc>
      </w:tr>
      <w:tr w:rsidR="00AE7B34" w:rsidRPr="00196824" w14:paraId="0C791FDE" w14:textId="77777777" w:rsidTr="00CF7F16">
        <w:trPr>
          <w:trHeight w:val="642"/>
        </w:trPr>
        <w:tc>
          <w:tcPr>
            <w:tcW w:w="2492" w:type="dxa"/>
            <w:vMerge w:val="restart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1E191398" w14:textId="77777777" w:rsidR="00AE7B34" w:rsidRPr="00196824" w:rsidRDefault="00AE7B34" w:rsidP="00141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ndüstri Projeleri</w:t>
            </w:r>
          </w:p>
        </w:tc>
        <w:tc>
          <w:tcPr>
            <w:tcW w:w="12387" w:type="dxa"/>
            <w:gridSpan w:val="2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43115F12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E7B34" w:rsidRPr="00196824" w14:paraId="37163D1B" w14:textId="77777777" w:rsidTr="00CF7F16">
        <w:trPr>
          <w:trHeight w:val="710"/>
        </w:trPr>
        <w:tc>
          <w:tcPr>
            <w:tcW w:w="2492" w:type="dxa"/>
            <w:vMerge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DC83176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241E3CFB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E7B34" w:rsidRPr="00196824" w14:paraId="1D89ED3A" w14:textId="77777777" w:rsidTr="00CF7F16">
        <w:trPr>
          <w:trHeight w:val="300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center"/>
            <w:hideMark/>
          </w:tcPr>
          <w:p w14:paraId="6B32F911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ayımlanan Makaleler</w:t>
            </w:r>
          </w:p>
        </w:tc>
      </w:tr>
      <w:tr w:rsidR="00AE7B34" w:rsidRPr="00196824" w14:paraId="48C3C81C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4F5E7AD9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Yazarlar</w:t>
            </w:r>
          </w:p>
        </w:tc>
        <w:tc>
          <w:tcPr>
            <w:tcW w:w="7993" w:type="dxa"/>
            <w:shd w:val="clear" w:color="auto" w:fill="auto"/>
            <w:vAlign w:val="center"/>
            <w:hideMark/>
          </w:tcPr>
          <w:p w14:paraId="769BBA2F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aşlık</w:t>
            </w:r>
          </w:p>
        </w:tc>
        <w:tc>
          <w:tcPr>
            <w:tcW w:w="4394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4F4297BB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gi Adı</w:t>
            </w:r>
          </w:p>
        </w:tc>
      </w:tr>
      <w:tr w:rsidR="00AE7B34" w:rsidRPr="00196824" w14:paraId="2FDB3407" w14:textId="77777777" w:rsidTr="00CF7F16">
        <w:trPr>
          <w:trHeight w:val="354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19E0B896" w14:textId="4046C6CB" w:rsidR="00AE7B34" w:rsidRPr="00F728A7" w:rsidRDefault="00F728A7" w:rsidP="00F728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smail Hilali, R</w:t>
            </w:r>
            <w:r w:rsidR="0054212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. </w:t>
            </w:r>
            <w:r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aradağ,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üsamettin Bulut,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r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Mehmet Azmi </w:t>
            </w:r>
            <w:proofErr w:type="spellStart"/>
            <w:r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ktacir</w:t>
            </w:r>
            <w:proofErr w:type="spellEnd"/>
          </w:p>
        </w:tc>
        <w:tc>
          <w:tcPr>
            <w:tcW w:w="7993" w:type="dxa"/>
            <w:shd w:val="clear" w:color="auto" w:fill="auto"/>
            <w:vAlign w:val="center"/>
            <w:hideMark/>
          </w:tcPr>
          <w:p w14:paraId="5D1600DF" w14:textId="3BE2CD19" w:rsidR="00AE7B34" w:rsidRPr="00196824" w:rsidRDefault="00AE7B34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A </w:t>
            </w:r>
            <w:proofErr w:type="spellStart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tudy</w:t>
            </w:r>
            <w:proofErr w:type="spellEnd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on ideal </w:t>
            </w:r>
            <w:proofErr w:type="spellStart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istance</w:t>
            </w:r>
            <w:proofErr w:type="spellEnd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between</w:t>
            </w:r>
            <w:proofErr w:type="spellEnd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taggered</w:t>
            </w:r>
            <w:proofErr w:type="spellEnd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metal </w:t>
            </w:r>
            <w:proofErr w:type="spellStart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ydride</w:t>
            </w:r>
            <w:proofErr w:type="spellEnd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anks</w:t>
            </w:r>
            <w:proofErr w:type="spellEnd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in </w:t>
            </w:r>
            <w:proofErr w:type="spellStart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forced</w:t>
            </w:r>
            <w:proofErr w:type="spellEnd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onvection</w:t>
            </w:r>
            <w:proofErr w:type="spellEnd"/>
          </w:p>
        </w:tc>
        <w:tc>
          <w:tcPr>
            <w:tcW w:w="4394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302C5590" w14:textId="2AFF020C" w:rsidR="00AE7B34" w:rsidRPr="00196824" w:rsidRDefault="00F728A7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nternatıonal</w:t>
            </w:r>
            <w:proofErr w:type="spellEnd"/>
            <w:r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Journal</w:t>
            </w:r>
            <w:proofErr w:type="spellEnd"/>
            <w:r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Of </w:t>
            </w:r>
            <w:proofErr w:type="spellStart"/>
            <w:r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ydrogen</w:t>
            </w:r>
            <w:proofErr w:type="spellEnd"/>
            <w:r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nergy</w:t>
            </w:r>
            <w:proofErr w:type="spellEnd"/>
          </w:p>
        </w:tc>
      </w:tr>
      <w:tr w:rsidR="00AE7B34" w:rsidRPr="00196824" w14:paraId="302812F6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767CBA9" w14:textId="3A411579" w:rsidR="00AE7B34" w:rsidRPr="00F728A7" w:rsidRDefault="00F728A7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İsmail Hilali</w:t>
            </w:r>
          </w:p>
        </w:tc>
        <w:tc>
          <w:tcPr>
            <w:tcW w:w="799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3FCC113" w14:textId="02CC3373" w:rsidR="00AE7B34" w:rsidRPr="00196824" w:rsidRDefault="00AE7B34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proofErr w:type="spellStart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omparative</w:t>
            </w:r>
            <w:proofErr w:type="spellEnd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Evaluation of </w:t>
            </w:r>
            <w:proofErr w:type="spellStart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izing</w:t>
            </w:r>
            <w:proofErr w:type="spellEnd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of Metal </w:t>
            </w:r>
            <w:proofErr w:type="spellStart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ydride</w:t>
            </w:r>
            <w:proofErr w:type="spellEnd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MH </w:t>
            </w:r>
            <w:proofErr w:type="spellStart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ydrogen</w:t>
            </w:r>
            <w:proofErr w:type="spellEnd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Storage Tank </w:t>
            </w:r>
            <w:proofErr w:type="spellStart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Filled</w:t>
            </w:r>
            <w:proofErr w:type="spellEnd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With</w:t>
            </w:r>
            <w:proofErr w:type="spellEnd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ifferent</w:t>
            </w:r>
            <w:proofErr w:type="spellEnd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F728A7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lloys</w:t>
            </w:r>
            <w:proofErr w:type="spellEnd"/>
          </w:p>
        </w:tc>
        <w:tc>
          <w:tcPr>
            <w:tcW w:w="4394" w:type="dxa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0287D5F7" w14:textId="78557A35" w:rsidR="00AE7B34" w:rsidRPr="00196824" w:rsidRDefault="00F728A7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International </w:t>
            </w:r>
            <w:proofErr w:type="spellStart"/>
            <w:r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Journal</w:t>
            </w:r>
            <w:proofErr w:type="spellEnd"/>
            <w:r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of </w:t>
            </w:r>
            <w:proofErr w:type="spellStart"/>
            <w:r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reen</w:t>
            </w:r>
            <w:proofErr w:type="spellEnd"/>
            <w:r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nergy</w:t>
            </w:r>
            <w:proofErr w:type="spellEnd"/>
          </w:p>
        </w:tc>
      </w:tr>
      <w:tr w:rsidR="00AE7B34" w:rsidRPr="00196824" w14:paraId="3078D225" w14:textId="77777777" w:rsidTr="00CF7F16">
        <w:trPr>
          <w:trHeight w:val="315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center"/>
            <w:hideMark/>
          </w:tcPr>
          <w:p w14:paraId="0C6C43FC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ayımlanan Bildiriler (Ulusal ve Uluslararası)</w:t>
            </w:r>
          </w:p>
        </w:tc>
      </w:tr>
      <w:tr w:rsidR="00AE7B34" w:rsidRPr="00196824" w14:paraId="0E2730E5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2622A6BE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Yazarlar</w:t>
            </w:r>
          </w:p>
        </w:tc>
        <w:tc>
          <w:tcPr>
            <w:tcW w:w="7993" w:type="dxa"/>
            <w:shd w:val="clear" w:color="auto" w:fill="auto"/>
            <w:vAlign w:val="center"/>
            <w:hideMark/>
          </w:tcPr>
          <w:p w14:paraId="1A637D93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aşlık</w:t>
            </w:r>
          </w:p>
        </w:tc>
        <w:tc>
          <w:tcPr>
            <w:tcW w:w="4394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75D52CDE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ongre/Sempozyum/</w:t>
            </w:r>
            <w:proofErr w:type="spellStart"/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Çalıştay</w:t>
            </w:r>
            <w:proofErr w:type="spellEnd"/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Adı</w:t>
            </w:r>
          </w:p>
        </w:tc>
      </w:tr>
      <w:tr w:rsidR="00AE7B34" w:rsidRPr="00196824" w14:paraId="747D657B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108B7891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7993" w:type="dxa"/>
            <w:shd w:val="clear" w:color="auto" w:fill="auto"/>
            <w:vAlign w:val="center"/>
            <w:hideMark/>
          </w:tcPr>
          <w:p w14:paraId="519D0F11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4394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1157E874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E7B34" w:rsidRPr="00196824" w14:paraId="24570E54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9AB1A7F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799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4242287" w14:textId="77777777" w:rsidR="00AE7B34" w:rsidRPr="00196824" w:rsidRDefault="00AE7B34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4394" w:type="dxa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794D44D8" w14:textId="77777777" w:rsidR="00AE7B34" w:rsidRPr="00196824" w:rsidRDefault="00AE7B34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AE7B34" w:rsidRPr="00196824" w14:paraId="755E1421" w14:textId="77777777" w:rsidTr="00CF7F16">
        <w:trPr>
          <w:trHeight w:val="330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center"/>
            <w:hideMark/>
          </w:tcPr>
          <w:p w14:paraId="3ACD69BC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Yazılmış Kitap İçi Bölümler</w:t>
            </w:r>
          </w:p>
        </w:tc>
      </w:tr>
      <w:tr w:rsidR="00AE7B34" w:rsidRPr="00196824" w14:paraId="5F01F67C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4BEE2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2ABAC69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AE7B34" w:rsidRPr="00196824" w14:paraId="35CDE9DC" w14:textId="77777777" w:rsidTr="00CF7F16">
        <w:trPr>
          <w:trHeight w:val="300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bottom"/>
            <w:hideMark/>
          </w:tcPr>
          <w:p w14:paraId="6959D1AE" w14:textId="77777777" w:rsidR="00AE7B34" w:rsidRPr="00196824" w:rsidRDefault="00AE7B34" w:rsidP="00C539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Editörlük/ Hakemlik Yap</w:t>
            </w:r>
            <w:r w:rsidR="00C5398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ılan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giler ve kitaplar</w:t>
            </w:r>
          </w:p>
        </w:tc>
      </w:tr>
      <w:tr w:rsidR="00AE7B34" w:rsidRPr="00196824" w14:paraId="4229C0A3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7917B1C" w14:textId="77777777" w:rsidR="00AE7B34" w:rsidRPr="00D7475D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D7475D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Dergi Adı</w:t>
            </w:r>
          </w:p>
        </w:tc>
        <w:tc>
          <w:tcPr>
            <w:tcW w:w="12387" w:type="dxa"/>
            <w:gridSpan w:val="2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632CA102" w14:textId="77777777" w:rsidR="00AE7B34" w:rsidRPr="00D7475D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D7475D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Makale/Editörlük</w:t>
            </w:r>
          </w:p>
        </w:tc>
      </w:tr>
      <w:tr w:rsidR="00AE7B34" w:rsidRPr="00196824" w14:paraId="44F3441B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6D0112B" w14:textId="62CDAA2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proofErr w:type="spellStart"/>
            <w:r w:rsidR="00542129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nternatıonal</w:t>
            </w:r>
            <w:proofErr w:type="spellEnd"/>
            <w:r w:rsidR="00542129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542129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Journal</w:t>
            </w:r>
            <w:proofErr w:type="spellEnd"/>
            <w:r w:rsidR="00542129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Of </w:t>
            </w:r>
            <w:proofErr w:type="spellStart"/>
            <w:r w:rsidR="00542129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ydrogen</w:t>
            </w:r>
            <w:proofErr w:type="spellEnd"/>
            <w:r w:rsidR="00542129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="00542129" w:rsidRPr="00F728A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nergy</w:t>
            </w:r>
            <w:proofErr w:type="spellEnd"/>
          </w:p>
        </w:tc>
        <w:tc>
          <w:tcPr>
            <w:tcW w:w="12387" w:type="dxa"/>
            <w:gridSpan w:val="2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72F844D" w14:textId="67C1B805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  <w:r w:rsidR="0054212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akemlik</w:t>
            </w:r>
          </w:p>
        </w:tc>
      </w:tr>
      <w:tr w:rsidR="00AE7B34" w:rsidRPr="00196824" w14:paraId="08920D57" w14:textId="77777777" w:rsidTr="00CF7F16">
        <w:trPr>
          <w:trHeight w:val="300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89A3F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6A9245F1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AE7B34" w:rsidRPr="00196824" w14:paraId="0572442D" w14:textId="77777777" w:rsidTr="00CF7F16">
        <w:trPr>
          <w:trHeight w:val="315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bottom"/>
            <w:hideMark/>
          </w:tcPr>
          <w:p w14:paraId="66166D76" w14:textId="77777777" w:rsidR="00AE7B34" w:rsidRPr="00196824" w:rsidRDefault="00AE7B34" w:rsidP="00C539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Endüstriye ve/veya Sektöre Ver</w:t>
            </w:r>
            <w:r w:rsidR="00C5398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ilen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Meslekî Eğitim Kursları</w:t>
            </w:r>
          </w:p>
        </w:tc>
      </w:tr>
      <w:tr w:rsidR="00AE7B34" w:rsidRPr="00196824" w14:paraId="4D0C6968" w14:textId="77777777" w:rsidTr="00CF7F16">
        <w:trPr>
          <w:trHeight w:val="315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0BAE32F0" w14:textId="77777777" w:rsidR="00AE7B34" w:rsidRPr="00D7475D" w:rsidRDefault="000302A2" w:rsidP="00C539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D7475D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 xml:space="preserve">Kurum </w:t>
            </w:r>
            <w:r w:rsidR="00C5398D" w:rsidRPr="00D7475D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İ</w:t>
            </w:r>
            <w:r w:rsidRPr="00D7475D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 xml:space="preserve">smi </w:t>
            </w:r>
          </w:p>
        </w:tc>
        <w:tc>
          <w:tcPr>
            <w:tcW w:w="12387" w:type="dxa"/>
            <w:gridSpan w:val="2"/>
            <w:tcBorders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34E4EAB1" w14:textId="77777777" w:rsidR="00AE7B34" w:rsidRPr="00D7475D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  <w:r w:rsidRPr="00D7475D"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  <w:t>Meslekî Eğitim Kursu Konusu</w:t>
            </w:r>
          </w:p>
        </w:tc>
      </w:tr>
      <w:tr w:rsidR="00AE7B34" w:rsidRPr="00196824" w14:paraId="57ADAA1F" w14:textId="77777777" w:rsidTr="00CF7F16">
        <w:trPr>
          <w:trHeight w:val="315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7034A434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12387" w:type="dxa"/>
            <w:gridSpan w:val="2"/>
            <w:tcBorders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2E8C4E89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AE7B34" w:rsidRPr="00196824" w14:paraId="17EF4D27" w14:textId="77777777" w:rsidTr="00CF7F16">
        <w:trPr>
          <w:trHeight w:val="315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C64449F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  <w:tc>
          <w:tcPr>
            <w:tcW w:w="12387" w:type="dxa"/>
            <w:gridSpan w:val="2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  <w:hideMark/>
          </w:tcPr>
          <w:p w14:paraId="6DA96E09" w14:textId="77777777" w:rsidR="00AE7B34" w:rsidRPr="00196824" w:rsidRDefault="00AE7B34" w:rsidP="001419E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 </w:t>
            </w:r>
          </w:p>
        </w:tc>
      </w:tr>
      <w:tr w:rsidR="00AE7B34" w:rsidRPr="00196824" w14:paraId="1C267545" w14:textId="77777777" w:rsidTr="00CF7F16">
        <w:trPr>
          <w:trHeight w:val="315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noWrap/>
            <w:vAlign w:val="bottom"/>
            <w:hideMark/>
          </w:tcPr>
          <w:p w14:paraId="526F8AA3" w14:textId="77777777" w:rsidR="00AE7B34" w:rsidRPr="00196824" w:rsidRDefault="00AE7B34" w:rsidP="00C539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Üye</w:t>
            </w:r>
            <w:r w:rsidR="00C5398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sinin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Aldığı Ödüller</w:t>
            </w:r>
          </w:p>
        </w:tc>
      </w:tr>
      <w:tr w:rsidR="00AE7B34" w:rsidRPr="00196824" w14:paraId="411DD646" w14:textId="77777777" w:rsidTr="00CF7F16">
        <w:trPr>
          <w:trHeight w:val="388"/>
        </w:trPr>
        <w:tc>
          <w:tcPr>
            <w:tcW w:w="2492" w:type="dxa"/>
            <w:tcBorders>
              <w:left w:val="triple" w:sz="4" w:space="0" w:color="auto"/>
            </w:tcBorders>
            <w:shd w:val="clear" w:color="auto" w:fill="auto"/>
            <w:vAlign w:val="center"/>
            <w:hideMark/>
          </w:tcPr>
          <w:p w14:paraId="0A6D9AAE" w14:textId="77777777" w:rsidR="00AE7B34" w:rsidRPr="00D7475D" w:rsidRDefault="00AE7B34" w:rsidP="00C539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D7475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dül Alan</w:t>
            </w:r>
          </w:p>
        </w:tc>
        <w:tc>
          <w:tcPr>
            <w:tcW w:w="7993" w:type="dxa"/>
            <w:shd w:val="clear" w:color="auto" w:fill="auto"/>
            <w:vAlign w:val="center"/>
            <w:hideMark/>
          </w:tcPr>
          <w:p w14:paraId="29D3CB0C" w14:textId="77777777" w:rsidR="00AE7B34" w:rsidRPr="00196824" w:rsidRDefault="00AE7B34" w:rsidP="00141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Ödül </w:t>
            </w:r>
          </w:p>
        </w:tc>
        <w:tc>
          <w:tcPr>
            <w:tcW w:w="4394" w:type="dxa"/>
            <w:tcBorders>
              <w:right w:val="triple" w:sz="4" w:space="0" w:color="auto"/>
            </w:tcBorders>
            <w:shd w:val="clear" w:color="auto" w:fill="auto"/>
            <w:vAlign w:val="center"/>
          </w:tcPr>
          <w:p w14:paraId="3D2149ED" w14:textId="77777777" w:rsidR="00AE7B34" w:rsidRPr="00196824" w:rsidRDefault="00AE7B34" w:rsidP="001419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Ödül Veren</w:t>
            </w:r>
          </w:p>
        </w:tc>
      </w:tr>
      <w:tr w:rsidR="00AE7B34" w:rsidRPr="00196824" w14:paraId="45DAF746" w14:textId="77777777" w:rsidTr="00CF7F16">
        <w:trPr>
          <w:trHeight w:val="420"/>
        </w:trPr>
        <w:tc>
          <w:tcPr>
            <w:tcW w:w="2492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0B218B7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 </w:t>
            </w:r>
          </w:p>
        </w:tc>
        <w:tc>
          <w:tcPr>
            <w:tcW w:w="799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B6B03CA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 </w:t>
            </w:r>
          </w:p>
        </w:tc>
        <w:tc>
          <w:tcPr>
            <w:tcW w:w="4394" w:type="dxa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  <w:vAlign w:val="center"/>
          </w:tcPr>
          <w:p w14:paraId="137D3806" w14:textId="77777777" w:rsidR="00AE7B34" w:rsidRPr="00196824" w:rsidRDefault="00AE7B34" w:rsidP="001419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</w:tr>
      <w:tr w:rsidR="00D56DF9" w:rsidRPr="00196824" w14:paraId="361E5795" w14:textId="77777777" w:rsidTr="00CF7F16">
        <w:trPr>
          <w:trHeight w:val="420"/>
        </w:trPr>
        <w:tc>
          <w:tcPr>
            <w:tcW w:w="14879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pct25" w:color="auto" w:fill="auto"/>
            <w:vAlign w:val="center"/>
          </w:tcPr>
          <w:p w14:paraId="7C4D2200" w14:textId="77777777" w:rsidR="00D56DF9" w:rsidRPr="00196824" w:rsidRDefault="00D56DF9" w:rsidP="00C539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Düzenle</w:t>
            </w:r>
            <w:r w:rsidR="00C5398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nen </w:t>
            </w:r>
            <w:r w:rsidRPr="001968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Teknik Geziler</w:t>
            </w:r>
          </w:p>
        </w:tc>
      </w:tr>
      <w:tr w:rsidR="00D56DF9" w:rsidRPr="00196824" w14:paraId="796D4987" w14:textId="77777777" w:rsidTr="00CF7F16">
        <w:trPr>
          <w:trHeight w:val="420"/>
        </w:trPr>
        <w:tc>
          <w:tcPr>
            <w:tcW w:w="14879" w:type="dxa"/>
            <w:gridSpan w:val="3"/>
            <w:tcBorders>
              <w:left w:val="triple" w:sz="4" w:space="0" w:color="auto"/>
              <w:bottom w:val="triple" w:sz="4" w:space="0" w:color="auto"/>
              <w:right w:val="triple" w:sz="4" w:space="0" w:color="auto"/>
            </w:tcBorders>
            <w:shd w:val="clear" w:color="auto" w:fill="auto"/>
            <w:vAlign w:val="bottom"/>
          </w:tcPr>
          <w:p w14:paraId="4512B317" w14:textId="77777777" w:rsidR="001D63B0" w:rsidRPr="00196824" w:rsidRDefault="001D63B0" w:rsidP="00D56D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</w:tr>
    </w:tbl>
    <w:p w14:paraId="44B1B575" w14:textId="77777777" w:rsidR="001D63B0" w:rsidRDefault="001D63B0"/>
    <w:sectPr w:rsidR="001D63B0" w:rsidSect="00DB4A6F">
      <w:pgSz w:w="16838" w:h="11906" w:orient="landscape"/>
      <w:pgMar w:top="119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NLYwNTU3tTQ1NjJX0lEKTi0uzszPAykwrAUAKB6trywAAAA="/>
  </w:docVars>
  <w:rsids>
    <w:rsidRoot w:val="00196824"/>
    <w:rsid w:val="000302A2"/>
    <w:rsid w:val="0006466B"/>
    <w:rsid w:val="000B546E"/>
    <w:rsid w:val="00196824"/>
    <w:rsid w:val="001D63B0"/>
    <w:rsid w:val="001E4541"/>
    <w:rsid w:val="001F5749"/>
    <w:rsid w:val="0026680E"/>
    <w:rsid w:val="00343E75"/>
    <w:rsid w:val="003B2ABF"/>
    <w:rsid w:val="00442E47"/>
    <w:rsid w:val="00450E8C"/>
    <w:rsid w:val="00463E4A"/>
    <w:rsid w:val="00465D4D"/>
    <w:rsid w:val="004F4865"/>
    <w:rsid w:val="00542129"/>
    <w:rsid w:val="005644A2"/>
    <w:rsid w:val="005B6BF3"/>
    <w:rsid w:val="006433CD"/>
    <w:rsid w:val="006F45C3"/>
    <w:rsid w:val="0071517B"/>
    <w:rsid w:val="009F241D"/>
    <w:rsid w:val="00A07E1B"/>
    <w:rsid w:val="00AE7B34"/>
    <w:rsid w:val="00B7188E"/>
    <w:rsid w:val="00BA428E"/>
    <w:rsid w:val="00BE406B"/>
    <w:rsid w:val="00C5398D"/>
    <w:rsid w:val="00C7420E"/>
    <w:rsid w:val="00CF7F16"/>
    <w:rsid w:val="00D56DF9"/>
    <w:rsid w:val="00D7475D"/>
    <w:rsid w:val="00DB4A6F"/>
    <w:rsid w:val="00DB50CA"/>
    <w:rsid w:val="00DC3D35"/>
    <w:rsid w:val="00DD0D0A"/>
    <w:rsid w:val="00EF7048"/>
    <w:rsid w:val="00F72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3B565B4"/>
  <w15:chartTrackingRefBased/>
  <w15:docId w15:val="{A58509CD-EBB2-45DB-BEE6-6D41AF519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390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78A8F3-C3D1-4639-86C2-225881BBB6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3</Pages>
  <Words>353</Words>
  <Characters>201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T</dc:creator>
  <cp:keywords/>
  <dc:description/>
  <cp:lastModifiedBy>Doc Dr. Ismail  HILALI</cp:lastModifiedBy>
  <cp:revision>5</cp:revision>
  <dcterms:created xsi:type="dcterms:W3CDTF">2020-12-16T20:30:00Z</dcterms:created>
  <dcterms:modified xsi:type="dcterms:W3CDTF">2020-12-23T11:57:00Z</dcterms:modified>
</cp:coreProperties>
</file>